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48DA" w:rsidRDefault="00357EED">
      <w:r>
        <w:t>Notice of Public Hearing</w:t>
      </w:r>
    </w:p>
    <w:p w:rsidR="00357EED" w:rsidRDefault="00357EED">
      <w:r>
        <w:t>Notice is hereby given that the Western Weber Planning Commission will hold a public hearing during their meeting on September 19</w:t>
      </w:r>
      <w:r w:rsidRPr="00357EED">
        <w:rPr>
          <w:vertAlign w:val="superscript"/>
        </w:rPr>
        <w:t>th</w:t>
      </w:r>
      <w:r>
        <w:t>, 2023 at 5:00 PM. The meeting will be held in the Commission Chambers on the first floor of the Weber Center, located at 2380 Washington Blvd, Ogden UT 84401. The following will be considered as part of the public hearing:</w:t>
      </w:r>
    </w:p>
    <w:p w:rsidR="00357EED" w:rsidRDefault="00C87CA4">
      <w:r>
        <w:t>Z</w:t>
      </w:r>
      <w:r w:rsidR="00357EED">
        <w:t xml:space="preserve">MA 2023-07. A proposal to rezone </w:t>
      </w:r>
      <w:r>
        <w:t xml:space="preserve">7.44 acres to the R-3 </w:t>
      </w:r>
      <w:r w:rsidR="00F174E4">
        <w:t xml:space="preserve">(residential) </w:t>
      </w:r>
      <w:r>
        <w:t>zone</w:t>
      </w:r>
      <w:r w:rsidR="00177849">
        <w:t xml:space="preserve"> and C-1) commercial</w:t>
      </w:r>
      <w:r>
        <w:t xml:space="preserve"> and apply a master planned development overlay zone to the 7.44 acres</w:t>
      </w:r>
      <w:r w:rsidR="0042243E">
        <w:t xml:space="preserve"> located at 3300 S and 3500 W, Ogden</w:t>
      </w:r>
      <w:r>
        <w:t xml:space="preserve">. </w:t>
      </w:r>
      <w:bookmarkStart w:id="0" w:name="_GoBack"/>
      <w:bookmarkEnd w:id="0"/>
    </w:p>
    <w:p w:rsidR="00C87CA4" w:rsidRDefault="00C87CA4">
      <w:r>
        <w:t xml:space="preserve">Questions about the proposal can be sent via email to </w:t>
      </w:r>
      <w:hyperlink r:id="rId4" w:history="1">
        <w:r w:rsidRPr="00D374E1">
          <w:rPr>
            <w:rStyle w:val="Hyperlink"/>
          </w:rPr>
          <w:t>sburton@webercountyutah.gov</w:t>
        </w:r>
      </w:hyperlink>
      <w:r>
        <w:t>.</w:t>
      </w:r>
    </w:p>
    <w:p w:rsidR="00C87CA4" w:rsidRDefault="00C87CA4"/>
    <w:sectPr w:rsidR="00C87C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zMDc0NTI3N7U0NbBU0lEKTi0uzszPAykwrAUAZBAPBiwAAAA="/>
  </w:docVars>
  <w:rsids>
    <w:rsidRoot w:val="00357EED"/>
    <w:rsid w:val="00177849"/>
    <w:rsid w:val="00357EED"/>
    <w:rsid w:val="0042243E"/>
    <w:rsid w:val="00557F23"/>
    <w:rsid w:val="005B4DD8"/>
    <w:rsid w:val="00C248DA"/>
    <w:rsid w:val="00C87CA4"/>
    <w:rsid w:val="00F17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279298-95F4-44F3-A4DD-23064D374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7C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burton@webercountyuta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7</Words>
  <Characters>61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Steven</dc:creator>
  <cp:keywords/>
  <dc:description/>
  <cp:lastModifiedBy>Borchert,Marta</cp:lastModifiedBy>
  <cp:revision>2</cp:revision>
  <dcterms:created xsi:type="dcterms:W3CDTF">2023-09-08T22:53:00Z</dcterms:created>
  <dcterms:modified xsi:type="dcterms:W3CDTF">2023-09-08T22:53:00Z</dcterms:modified>
</cp:coreProperties>
</file>